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6963" w:rsidRDefault="00D76963" w:rsidP="00D76963">
      <w:pPr>
        <w:spacing w:line="240" w:lineRule="auto"/>
        <w:jc w:val="center"/>
        <w:rPr>
          <w:b/>
          <w:sz w:val="40"/>
          <w:szCs w:val="40"/>
        </w:rPr>
      </w:pPr>
      <w:bookmarkStart w:id="0" w:name="_GoBack"/>
      <w:bookmarkEnd w:id="0"/>
      <w:r>
        <w:rPr>
          <w:b/>
          <w:sz w:val="40"/>
          <w:szCs w:val="40"/>
        </w:rPr>
        <w:t>Project</w:t>
      </w:r>
      <w:r w:rsidRPr="00180278">
        <w:rPr>
          <w:b/>
          <w:sz w:val="40"/>
          <w:szCs w:val="40"/>
        </w:rPr>
        <w:t xml:space="preserve"> Reference Document</w:t>
      </w:r>
    </w:p>
    <w:p w:rsidR="00D76963" w:rsidRPr="00180278" w:rsidRDefault="00D76963" w:rsidP="00D76963">
      <w:pPr>
        <w:spacing w:line="240" w:lineRule="auto"/>
        <w:jc w:val="center"/>
        <w:rPr>
          <w:b/>
          <w:sz w:val="40"/>
          <w:szCs w:val="40"/>
        </w:rPr>
      </w:pPr>
    </w:p>
    <w:p w:rsidR="00D76963" w:rsidRDefault="00D76963" w:rsidP="00D76963">
      <w:pPr>
        <w:spacing w:line="240" w:lineRule="auto"/>
        <w:jc w:val="left"/>
      </w:pPr>
      <w:r w:rsidRPr="00692534">
        <w:rPr>
          <w:b/>
        </w:rPr>
        <w:t>Module Title</w:t>
      </w:r>
      <w:r>
        <w:t xml:space="preserve">: </w:t>
      </w:r>
      <w:r w:rsidRPr="00180278">
        <w:t>WEB DEVELOPMENT &amp; DEPLOYMENT</w:t>
      </w:r>
    </w:p>
    <w:p w:rsidR="00D76963" w:rsidRDefault="00D76963" w:rsidP="00D76963">
      <w:pPr>
        <w:spacing w:line="240" w:lineRule="auto"/>
        <w:jc w:val="left"/>
      </w:pPr>
      <w:r w:rsidRPr="00692534">
        <w:rPr>
          <w:b/>
        </w:rPr>
        <w:t>Title</w:t>
      </w:r>
      <w:r>
        <w:t>: Group Project;</w:t>
      </w:r>
    </w:p>
    <w:p w:rsidR="00D76963" w:rsidRDefault="00D76963" w:rsidP="00D76963">
      <w:pPr>
        <w:spacing w:line="240" w:lineRule="auto"/>
        <w:jc w:val="left"/>
      </w:pPr>
      <w:r w:rsidRPr="00692534">
        <w:rPr>
          <w:b/>
        </w:rPr>
        <w:t>Name</w:t>
      </w:r>
      <w:r>
        <w:t xml:space="preserve">: </w:t>
      </w:r>
      <w:r w:rsidRPr="009D15CD">
        <w:rPr>
          <w:rFonts w:hint="eastAsia"/>
          <w:noProof/>
        </w:rPr>
        <w:t>J</w:t>
      </w:r>
      <w:r w:rsidRPr="009D15CD">
        <w:rPr>
          <w:noProof/>
        </w:rPr>
        <w:t>oohan</w:t>
      </w:r>
      <w:r w:rsidRPr="00180278">
        <w:t xml:space="preserve"> Park</w:t>
      </w:r>
      <w:r w:rsidR="00627B4D">
        <w:t xml:space="preserve">, </w:t>
      </w:r>
      <w:proofErr w:type="spellStart"/>
      <w:r w:rsidR="00627B4D">
        <w:t>Yunchang</w:t>
      </w:r>
      <w:proofErr w:type="spellEnd"/>
      <w:r w:rsidR="00627B4D">
        <w:t xml:space="preserve"> </w:t>
      </w:r>
      <w:proofErr w:type="spellStart"/>
      <w:r w:rsidR="00627B4D">
        <w:t>chae</w:t>
      </w:r>
      <w:proofErr w:type="spellEnd"/>
      <w:r w:rsidR="00627B4D">
        <w:t>.</w:t>
      </w:r>
    </w:p>
    <w:p w:rsidR="00D76963" w:rsidRPr="00180278" w:rsidRDefault="00D76963" w:rsidP="00D76963">
      <w:pPr>
        <w:spacing w:line="240" w:lineRule="auto"/>
        <w:jc w:val="left"/>
      </w:pPr>
      <w:r w:rsidRPr="00692534">
        <w:rPr>
          <w:b/>
        </w:rPr>
        <w:t>Student No</w:t>
      </w:r>
      <w:r>
        <w:t xml:space="preserve">: </w:t>
      </w:r>
      <w:r w:rsidRPr="00180278">
        <w:rPr>
          <w:rFonts w:hint="eastAsia"/>
        </w:rPr>
        <w:t>D</w:t>
      </w:r>
      <w:r w:rsidRPr="00180278">
        <w:t>18123451</w:t>
      </w:r>
      <w:r w:rsidR="00627B4D">
        <w:t>, D18123444</w:t>
      </w:r>
    </w:p>
    <w:p w:rsidR="00627B4D" w:rsidRPr="00627B4D" w:rsidRDefault="00627B4D" w:rsidP="00D76963">
      <w:pPr>
        <w:spacing w:line="240" w:lineRule="auto"/>
        <w:jc w:val="left"/>
      </w:pPr>
      <w:r w:rsidRPr="00627B4D">
        <w:rPr>
          <w:b/>
        </w:rPr>
        <w:t>Git repository name</w:t>
      </w:r>
      <w:r>
        <w:t xml:space="preserve">: </w:t>
      </w:r>
      <w:proofErr w:type="spellStart"/>
      <w:r w:rsidRPr="00627B4D">
        <w:t>WebDevGroupProject</w:t>
      </w:r>
      <w:proofErr w:type="spellEnd"/>
      <w:r>
        <w:t xml:space="preserve"> (</w:t>
      </w:r>
      <w:r w:rsidRPr="00627B4D">
        <w:t>https://github.com/pajh0509/WebDevGroupProject.git</w:t>
      </w:r>
      <w:r>
        <w:t>)</w:t>
      </w:r>
    </w:p>
    <w:p w:rsidR="00D76963" w:rsidRPr="00180278" w:rsidRDefault="00D76963" w:rsidP="00D76963">
      <w:pPr>
        <w:spacing w:line="240" w:lineRule="auto"/>
        <w:jc w:val="left"/>
      </w:pPr>
      <w:r w:rsidRPr="00180278">
        <w:rPr>
          <w:b/>
        </w:rPr>
        <w:t>Published date</w:t>
      </w:r>
      <w:r w:rsidRPr="00180278">
        <w:t>: Tuesday 2 October 2018</w:t>
      </w:r>
    </w:p>
    <w:p w:rsidR="00D76963" w:rsidRDefault="00D76963" w:rsidP="00D76963">
      <w:pPr>
        <w:spacing w:line="240" w:lineRule="auto"/>
        <w:jc w:val="left"/>
      </w:pPr>
      <w:r w:rsidRPr="00180278">
        <w:rPr>
          <w:b/>
        </w:rPr>
        <w:t>Due Date</w:t>
      </w:r>
      <w:r w:rsidRPr="00180278">
        <w:t>: Sunday 4 of December 2018, 09:00</w:t>
      </w:r>
    </w:p>
    <w:p w:rsidR="00D76963" w:rsidRPr="00627B4D" w:rsidRDefault="00D76963" w:rsidP="00627B4D">
      <w:pPr>
        <w:spacing w:line="240" w:lineRule="auto"/>
        <w:jc w:val="left"/>
        <w:rPr>
          <w:b/>
        </w:rPr>
      </w:pPr>
      <w:r>
        <w:rPr>
          <w:b/>
        </w:rPr>
        <w:t>D</w:t>
      </w:r>
      <w:r w:rsidRPr="00180278">
        <w:rPr>
          <w:b/>
        </w:rPr>
        <w:t>eclaration</w:t>
      </w:r>
      <w:r w:rsidRPr="00692534">
        <w:t>:</w:t>
      </w:r>
      <w:r>
        <w:rPr>
          <w:b/>
        </w:rPr>
        <w:t xml:space="preserve"> </w:t>
      </w:r>
      <w:r w:rsidR="00627B4D">
        <w:t>We declare that this work, which is submitted as part of</w:t>
      </w:r>
      <w:r w:rsidR="00627B4D">
        <w:rPr>
          <w:rFonts w:hint="eastAsia"/>
          <w:b/>
        </w:rPr>
        <w:t xml:space="preserve"> </w:t>
      </w:r>
      <w:r w:rsidR="00627B4D">
        <w:t xml:space="preserve">our coursework, is entirely our own, except where clearly and explicitly stated. </w:t>
      </w:r>
    </w:p>
    <w:p w:rsidR="00D76963" w:rsidRDefault="00D76963" w:rsidP="00AB3516"/>
    <w:p w:rsidR="00D76963" w:rsidRPr="00627B4D" w:rsidRDefault="00627B4D" w:rsidP="00627B4D">
      <w:pPr>
        <w:ind w:left="760" w:hanging="360"/>
        <w:rPr>
          <w:b/>
        </w:rPr>
      </w:pPr>
      <w:r w:rsidRPr="00627B4D">
        <w:rPr>
          <w:rFonts w:hint="eastAsia"/>
          <w:b/>
        </w:rPr>
        <w:t>H</w:t>
      </w:r>
      <w:r w:rsidRPr="00627B4D">
        <w:rPr>
          <w:b/>
        </w:rPr>
        <w:t>ow to set it up</w:t>
      </w:r>
    </w:p>
    <w:p w:rsidR="0094522A" w:rsidRDefault="0094522A" w:rsidP="0094522A">
      <w:pPr>
        <w:pStyle w:val="a3"/>
        <w:numPr>
          <w:ilvl w:val="0"/>
          <w:numId w:val="1"/>
        </w:numPr>
        <w:ind w:leftChars="0"/>
      </w:pPr>
      <w:r>
        <w:t xml:space="preserve">Unzip ‘movies.zip’ </w:t>
      </w:r>
      <w:r w:rsidR="007512BE">
        <w:t>within</w:t>
      </w:r>
      <w:r>
        <w:t xml:space="preserve"> ‘</w:t>
      </w:r>
      <w:proofErr w:type="spellStart"/>
      <w:r>
        <w:t>htdocs</w:t>
      </w:r>
      <w:proofErr w:type="spellEnd"/>
      <w:r>
        <w:t>’</w:t>
      </w:r>
      <w:r w:rsidR="007512BE">
        <w:t>.</w:t>
      </w:r>
    </w:p>
    <w:p w:rsidR="007512BE" w:rsidRDefault="007512BE" w:rsidP="00AB3516">
      <w:pPr>
        <w:pStyle w:val="a3"/>
        <w:ind w:leftChars="0" w:left="760"/>
      </w:pPr>
      <w:r>
        <w:t xml:space="preserve">e.g. </w:t>
      </w:r>
      <w:r w:rsidR="0094522A" w:rsidRPr="0094522A">
        <w:t>C:\xampp\htdocs\movies</w:t>
      </w:r>
      <w:r w:rsidR="0094522A">
        <w:t xml:space="preserve"> </w:t>
      </w:r>
    </w:p>
    <w:p w:rsidR="007512BE" w:rsidRDefault="007512BE" w:rsidP="00AB3516">
      <w:pPr>
        <w:pStyle w:val="a3"/>
        <w:numPr>
          <w:ilvl w:val="0"/>
          <w:numId w:val="1"/>
        </w:numPr>
        <w:ind w:leftChars="0"/>
      </w:pPr>
      <w:r>
        <w:t xml:space="preserve">Open </w:t>
      </w:r>
      <w:r w:rsidR="00D76963">
        <w:t>‘</w:t>
      </w:r>
      <w:proofErr w:type="spellStart"/>
      <w:r>
        <w:t>initialSQL.sql</w:t>
      </w:r>
      <w:proofErr w:type="spellEnd"/>
      <w:r w:rsidR="00D76963">
        <w:t>’</w:t>
      </w:r>
      <w:r>
        <w:t xml:space="preserve"> with notepad or notepad++ and copy all the SQLs in the file</w:t>
      </w:r>
    </w:p>
    <w:p w:rsidR="007512BE" w:rsidRDefault="007512BE" w:rsidP="00AB3516">
      <w:pPr>
        <w:pStyle w:val="a3"/>
        <w:numPr>
          <w:ilvl w:val="0"/>
          <w:numId w:val="1"/>
        </w:numPr>
        <w:ind w:leftChars="0"/>
      </w:pPr>
      <w:r>
        <w:t xml:space="preserve">Open your XAMPP and start ‘apache’ and ‘MySQL’  </w:t>
      </w:r>
    </w:p>
    <w:p w:rsidR="00CB275C" w:rsidRDefault="007512BE" w:rsidP="00AB3516">
      <w:pPr>
        <w:pStyle w:val="a3"/>
        <w:numPr>
          <w:ilvl w:val="0"/>
          <w:numId w:val="1"/>
        </w:numPr>
        <w:ind w:leftChars="0"/>
      </w:pPr>
      <w:r>
        <w:t>Open phpMyAdmin ‘</w:t>
      </w:r>
      <w:r w:rsidRPr="007512BE">
        <w:t>http://localhost/phpmyadmin/</w:t>
      </w:r>
      <w:r>
        <w:t>’</w:t>
      </w:r>
    </w:p>
    <w:p w:rsidR="00CB275C" w:rsidRDefault="00CB275C" w:rsidP="00AB3516">
      <w:pPr>
        <w:pStyle w:val="a3"/>
        <w:numPr>
          <w:ilvl w:val="0"/>
          <w:numId w:val="1"/>
        </w:numPr>
        <w:ind w:leftChars="0"/>
      </w:pPr>
      <w:r>
        <w:t>Press SQL tap above the window and past the SQLs we’ve copied. Then, press OK.</w:t>
      </w:r>
    </w:p>
    <w:p w:rsidR="00CB275C" w:rsidRPr="00AB3516" w:rsidRDefault="00CB275C" w:rsidP="00AB3516">
      <w:pPr>
        <w:pStyle w:val="a3"/>
        <w:numPr>
          <w:ilvl w:val="0"/>
          <w:numId w:val="1"/>
        </w:numPr>
        <w:ind w:leftChars="0"/>
      </w:pPr>
      <w:r>
        <w:t>Open web b</w:t>
      </w:r>
      <w:r w:rsidR="00D76963">
        <w:t>r</w:t>
      </w:r>
      <w:r>
        <w:t xml:space="preserve">owser and path: </w:t>
      </w:r>
      <w:hyperlink r:id="rId7" w:history="1">
        <w:r w:rsidRPr="00977E9E">
          <w:rPr>
            <w:rStyle w:val="a4"/>
          </w:rPr>
          <w:t>http://localhost/movies/</w:t>
        </w:r>
      </w:hyperlink>
      <w:r>
        <w:t xml:space="preserve"> .You might see our web page like below.</w:t>
      </w:r>
    </w:p>
    <w:p w:rsidR="00CB275C" w:rsidRDefault="00CB275C" w:rsidP="0094522A">
      <w:pPr>
        <w:pStyle w:val="a3"/>
        <w:numPr>
          <w:ilvl w:val="0"/>
          <w:numId w:val="1"/>
        </w:numPr>
        <w:ind w:leftChars="0"/>
      </w:pPr>
      <w:r>
        <w:t>Press Login (green one) right above.</w:t>
      </w:r>
      <w:r w:rsidR="00D76963">
        <w:t xml:space="preserve"> </w:t>
      </w:r>
      <w:r w:rsidR="00D76963" w:rsidRPr="00D76963">
        <w:rPr>
          <w:b/>
        </w:rPr>
        <w:t>[Use ID: Admin, password: 1]</w:t>
      </w:r>
    </w:p>
    <w:p w:rsidR="00CB275C" w:rsidRDefault="00867492" w:rsidP="00AB3516">
      <w:pPr>
        <w:pStyle w:val="a3"/>
        <w:ind w:leftChars="0" w:left="760"/>
      </w:pPr>
      <w:r>
        <w:rPr>
          <w:rFonts w:hint="eastAsia"/>
        </w:rPr>
        <w:t>(</w:t>
      </w:r>
      <w:r>
        <w:t>If you have small sized window you can find ‘login’ menu within drop down menu right above)</w:t>
      </w:r>
    </w:p>
    <w:p w:rsidR="00867492" w:rsidRDefault="00CB275C" w:rsidP="0094522A">
      <w:pPr>
        <w:pStyle w:val="a3"/>
        <w:numPr>
          <w:ilvl w:val="0"/>
          <w:numId w:val="1"/>
        </w:numPr>
        <w:ind w:leftChars="0"/>
      </w:pPr>
      <w:r>
        <w:t xml:space="preserve">When you successfully </w:t>
      </w:r>
      <w:proofErr w:type="spellStart"/>
      <w:r>
        <w:t>log</w:t>
      </w:r>
      <w:r w:rsidR="00867492">
        <w:t>ed</w:t>
      </w:r>
      <w:proofErr w:type="spellEnd"/>
      <w:r w:rsidR="00867492">
        <w:t>-</w:t>
      </w:r>
      <w:r>
        <w:t>in, you can see alert ‘</w:t>
      </w:r>
      <w:r w:rsidRPr="00CB275C">
        <w:t>Login success</w:t>
      </w:r>
      <w:r>
        <w:t>’. Then press ‘My Page’ right above.</w:t>
      </w:r>
    </w:p>
    <w:p w:rsidR="00867492" w:rsidRPr="00867492" w:rsidRDefault="00867492" w:rsidP="00AB3516">
      <w:pPr>
        <w:pStyle w:val="a3"/>
        <w:ind w:leftChars="0" w:left="760"/>
      </w:pPr>
      <w:r>
        <w:rPr>
          <w:rFonts w:hint="eastAsia"/>
        </w:rPr>
        <w:t>(</w:t>
      </w:r>
      <w:r>
        <w:t>If you have small sized window, you can find ‘login’ menu within drop down menu right above</w:t>
      </w:r>
      <w:proofErr w:type="gramStart"/>
      <w:r>
        <w:t>. )</w:t>
      </w:r>
      <w:proofErr w:type="gramEnd"/>
    </w:p>
    <w:p w:rsidR="00867492" w:rsidRDefault="00867492" w:rsidP="00AB3516">
      <w:pPr>
        <w:pStyle w:val="a3"/>
        <w:numPr>
          <w:ilvl w:val="0"/>
          <w:numId w:val="1"/>
        </w:numPr>
        <w:ind w:leftChars="0"/>
      </w:pPr>
      <w:r>
        <w:t>Go to below of the page and press ‘Reset (Red button)’. If you loged in with ID ‘admin’, you can see the Reset button</w:t>
      </w:r>
      <w:r w:rsidR="00D76963">
        <w:t>.</w:t>
      </w:r>
    </w:p>
    <w:p w:rsidR="00867492" w:rsidRDefault="00D76963" w:rsidP="00D76963">
      <w:pPr>
        <w:pStyle w:val="a3"/>
        <w:numPr>
          <w:ilvl w:val="0"/>
          <w:numId w:val="1"/>
        </w:numPr>
        <w:ind w:leftChars="0"/>
      </w:pPr>
      <w:r>
        <w:t>After press Ok in the alert, you might re-</w:t>
      </w:r>
      <w:proofErr w:type="gramStart"/>
      <w:r>
        <w:t>located</w:t>
      </w:r>
      <w:proofErr w:type="gramEnd"/>
      <w:r>
        <w:t xml:space="preserve"> to our home(</w:t>
      </w:r>
      <w:proofErr w:type="spellStart"/>
      <w:r>
        <w:t>index.php</w:t>
      </w:r>
      <w:proofErr w:type="spellEnd"/>
      <w:r>
        <w:t xml:space="preserve">). </w:t>
      </w:r>
      <w:r w:rsidR="00867492">
        <w:t>You can see the Web page without warning.</w:t>
      </w:r>
    </w:p>
    <w:sectPr w:rsidR="00867492" w:rsidSect="007512BE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59D6" w:rsidRDefault="00D059D6" w:rsidP="00321C11">
      <w:pPr>
        <w:spacing w:after="0" w:line="240" w:lineRule="auto"/>
      </w:pPr>
      <w:r>
        <w:separator/>
      </w:r>
    </w:p>
  </w:endnote>
  <w:endnote w:type="continuationSeparator" w:id="0">
    <w:p w:rsidR="00D059D6" w:rsidRDefault="00D059D6" w:rsidP="00321C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59D6" w:rsidRDefault="00D059D6" w:rsidP="00321C11">
      <w:pPr>
        <w:spacing w:after="0" w:line="240" w:lineRule="auto"/>
      </w:pPr>
      <w:r>
        <w:separator/>
      </w:r>
    </w:p>
  </w:footnote>
  <w:footnote w:type="continuationSeparator" w:id="0">
    <w:p w:rsidR="00D059D6" w:rsidRDefault="00D059D6" w:rsidP="00321C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C8693F"/>
    <w:multiLevelType w:val="hybridMultilevel"/>
    <w:tmpl w:val="E08E36DE"/>
    <w:lvl w:ilvl="0" w:tplc="76AC17D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NDOwtDAwNLA0MbdU0lEKTi0uzszPAykwrAUAlpcYiCwAAAA="/>
  </w:docVars>
  <w:rsids>
    <w:rsidRoot w:val="0094522A"/>
    <w:rsid w:val="00070A2A"/>
    <w:rsid w:val="00171C3A"/>
    <w:rsid w:val="00321C11"/>
    <w:rsid w:val="00627B4D"/>
    <w:rsid w:val="007512BE"/>
    <w:rsid w:val="00867492"/>
    <w:rsid w:val="0094522A"/>
    <w:rsid w:val="00AB3516"/>
    <w:rsid w:val="00B91BBB"/>
    <w:rsid w:val="00CB275C"/>
    <w:rsid w:val="00D059D6"/>
    <w:rsid w:val="00D76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BA3713"/>
  <w15:chartTrackingRefBased/>
  <w15:docId w15:val="{B5716372-08CA-4EB1-AE2A-ECA74E960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4522A"/>
    <w:pPr>
      <w:ind w:leftChars="400" w:left="800"/>
    </w:pPr>
  </w:style>
  <w:style w:type="character" w:styleId="a4">
    <w:name w:val="Hyperlink"/>
    <w:basedOn w:val="a0"/>
    <w:uiPriority w:val="99"/>
    <w:unhideWhenUsed/>
    <w:rsid w:val="00CB275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CB275C"/>
    <w:rPr>
      <w:color w:val="605E5C"/>
      <w:shd w:val="clear" w:color="auto" w:fill="E1DFDD"/>
    </w:rPr>
  </w:style>
  <w:style w:type="paragraph" w:styleId="a6">
    <w:name w:val="header"/>
    <w:basedOn w:val="a"/>
    <w:link w:val="Char"/>
    <w:uiPriority w:val="99"/>
    <w:unhideWhenUsed/>
    <w:rsid w:val="00321C1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321C11"/>
  </w:style>
  <w:style w:type="paragraph" w:styleId="a7">
    <w:name w:val="footer"/>
    <w:basedOn w:val="a"/>
    <w:link w:val="Char0"/>
    <w:uiPriority w:val="99"/>
    <w:unhideWhenUsed/>
    <w:rsid w:val="00321C1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321C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361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/movi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han Park</dc:creator>
  <cp:keywords/>
  <dc:description/>
  <cp:lastModifiedBy>Joohan Park</cp:lastModifiedBy>
  <cp:revision>4</cp:revision>
  <cp:lastPrinted>2018-12-03T14:22:00Z</cp:lastPrinted>
  <dcterms:created xsi:type="dcterms:W3CDTF">2018-12-03T14:12:00Z</dcterms:created>
  <dcterms:modified xsi:type="dcterms:W3CDTF">2018-12-03T14:22:00Z</dcterms:modified>
</cp:coreProperties>
</file>